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3C2CE286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20FAFDCE" w14:textId="7B3D2452" w:rsidR="00C73E4C" w:rsidRDefault="00C73E4C">
      <w:r>
        <w:t>This is a file for assignment 1.</w:t>
      </w:r>
    </w:p>
    <w:p w14:paraId="6FBD0F76" w14:textId="733B481C" w:rsidR="00DF5E74" w:rsidRDefault="00DF5E74">
      <w:r>
        <w:t>A cool quote by Dijkstra:</w:t>
      </w:r>
    </w:p>
    <w:p w14:paraId="207B0E3D" w14:textId="01243182" w:rsidR="00DF5E74" w:rsidRDefault="00DF5E74">
      <w: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omputer science is no more about computers than astronomy is about telescopes.”</w:t>
      </w:r>
    </w:p>
    <w:sectPr w:rsidR="00DF5E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6A17"/>
    <w:rsid w:val="00091943"/>
    <w:rsid w:val="00432DF3"/>
    <w:rsid w:val="004C5FDF"/>
    <w:rsid w:val="007C37AF"/>
    <w:rsid w:val="00B56A30"/>
    <w:rsid w:val="00B76F81"/>
    <w:rsid w:val="00C73E4C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4</Words>
  <Characters>42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Sandesh Pun</cp:lastModifiedBy>
  <cp:revision>5</cp:revision>
  <dcterms:created xsi:type="dcterms:W3CDTF">2021-03-09T01:12:00Z</dcterms:created>
  <dcterms:modified xsi:type="dcterms:W3CDTF">2021-07-28T00:46:00Z</dcterms:modified>
</cp:coreProperties>
</file>